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74AF135C" w14:textId="1FF951E0" w:rsidR="009521FB" w:rsidRPr="009521FB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</w:t>
      </w:r>
      <w:r w:rsidRPr="009521FB">
        <w:rPr>
          <w:rFonts w:ascii="Arial" w:hAnsi="Arial" w:cs="Arial"/>
          <w:iCs/>
          <w:lang w:eastAsia="zh-CN"/>
        </w:rPr>
        <w:t>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7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8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9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</w:t>
      </w:r>
      <w:proofErr w:type="spellStart"/>
      <w:r w:rsidRPr="00C764E8">
        <w:rPr>
          <w:rFonts w:ascii="Arial" w:hAnsi="Arial" w:cs="Arial"/>
          <w:iCs/>
        </w:rPr>
        <w:t>Kemin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>, Zilong Wen, “ Fli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0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1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</w:t>
      </w:r>
      <w:proofErr w:type="spellStart"/>
      <w:r w:rsidRPr="00C764E8">
        <w:rPr>
          <w:rFonts w:ascii="Arial" w:hAnsi="Arial" w:cs="Arial"/>
          <w:iCs/>
        </w:rPr>
        <w:t>Xiaohan</w:t>
      </w:r>
      <w:proofErr w:type="spellEnd"/>
      <w:r w:rsidRPr="00C764E8">
        <w:rPr>
          <w:rFonts w:ascii="Arial" w:hAnsi="Arial" w:cs="Arial"/>
          <w:iCs/>
        </w:rPr>
        <w:t xml:space="preserve">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</w:t>
      </w:r>
      <w:proofErr w:type="spellStart"/>
      <w:r w:rsidRPr="00C764E8">
        <w:rPr>
          <w:rFonts w:ascii="Arial" w:hAnsi="Arial" w:cs="Arial"/>
          <w:iCs/>
        </w:rPr>
        <w:t>Mengying</w:t>
      </w:r>
      <w:proofErr w:type="spellEnd"/>
      <w:r w:rsidRPr="00C764E8">
        <w:rPr>
          <w:rFonts w:ascii="Arial" w:hAnsi="Arial" w:cs="Arial"/>
          <w:iCs/>
        </w:rPr>
        <w:t xml:space="preserve">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2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3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4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Jianan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15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6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7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Jianan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18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Jianan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19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Jianan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0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Ye Wang, Kam Fai Tam, Nancy Y. Ip and Jianan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>, Lixin Cheng, Jianan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Jianan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lastRenderedPageBreak/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Jianan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Jianan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Jianan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Jianan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Jianan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Jianan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Jianan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Jianan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Jianan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Rongrong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lastRenderedPageBreak/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Jianan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ueru Sun, Zhihong Guo, Jianan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Jianan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Jianan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Jianan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Jianan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Jianan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Jianan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>, Zilong Wen, and Jianan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Jianan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Jianan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Jianan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Jianan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Jianan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>Dong Li, Wei Zheng, Yan Zeng and</w:t>
      </w:r>
      <w:r w:rsidRPr="003B5EFC">
        <w:rPr>
          <w:rFonts w:ascii="Arial" w:hAnsi="Arial" w:cs="Arial"/>
        </w:rPr>
        <w:t xml:space="preserve"> Jianan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Jianan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 and Jianan</w:t>
      </w:r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Jianan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Jianan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Jianan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Jianan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>Yang, D. Li, T. Lin, J.J. Zheng, W. Zheng, Jianan</w:t>
      </w:r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Jianan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Jianan</w:t>
      </w:r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Jianan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Jianan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r w:rsidRPr="003B5EFC">
        <w:rPr>
          <w:rFonts w:ascii="Arial" w:hAnsi="Arial" w:cs="Arial"/>
        </w:rPr>
        <w:t>Jianan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lastRenderedPageBreak/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>L. Harries, S. Lam, C. MacAulay, Jianan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B1F47" w14:textId="77777777" w:rsidR="000A4388" w:rsidRDefault="000A4388" w:rsidP="00F518FA">
      <w:r>
        <w:separator/>
      </w:r>
    </w:p>
  </w:endnote>
  <w:endnote w:type="continuationSeparator" w:id="0">
    <w:p w14:paraId="1A5FA2AC" w14:textId="77777777" w:rsidR="000A4388" w:rsidRDefault="000A4388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0C0B78" w14:textId="77777777" w:rsidR="000A4388" w:rsidRDefault="000A4388" w:rsidP="00F518FA">
      <w:r>
        <w:separator/>
      </w:r>
    </w:p>
  </w:footnote>
  <w:footnote w:type="continuationSeparator" w:id="0">
    <w:p w14:paraId="47D73053" w14:textId="77777777" w:rsidR="000A4388" w:rsidRDefault="000A4388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5047"/>
    <w:rsid w:val="000210A2"/>
    <w:rsid w:val="0002571F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61426"/>
    <w:rsid w:val="00975B0D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26/sciadv.adi1891" TargetMode="External"/><Relationship Id="rId13" Type="http://schemas.openxmlformats.org/officeDocument/2006/relationships/hyperlink" Target="https://doi.org/10.1038/s41587-022-01343-w" TargetMode="External"/><Relationship Id="rId18" Type="http://schemas.openxmlformats.org/officeDocument/2006/relationships/hyperlink" Target="https://doi.org/10.1371/journal.pgen.1009635" TargetMode="External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doi.org/10.1126/sciadv.adj9637" TargetMode="External"/><Relationship Id="rId12" Type="http://schemas.openxmlformats.org/officeDocument/2006/relationships/hyperlink" Target="%20https:/doi.org/10.1016/j.isci.2023.106542" TargetMode="External"/><Relationship Id="rId17" Type="http://schemas.openxmlformats.org/officeDocument/2006/relationships/hyperlink" Target="https://doi.org/10.1016/j.isci.2021.103176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dx.doi.org/10.3791/63411" TargetMode="External"/><Relationship Id="rId20" Type="http://schemas.openxmlformats.org/officeDocument/2006/relationships/hyperlink" Target="https://doi.org/10.1073/pnas.20208101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9/JSTQE.2022.3229705" TargetMode="External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doi.org/10.1038/s41467-022-29496-x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doi.org/10.1016/j.jgg.2023.11.001" TargetMode="External"/><Relationship Id="rId19" Type="http://schemas.openxmlformats.org/officeDocument/2006/relationships/hyperlink" Target="https://doi.org/10.1364/PRJ.4202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21/acscentsci.3c01068" TargetMode="External"/><Relationship Id="rId14" Type="http://schemas.openxmlformats.org/officeDocument/2006/relationships/hyperlink" Target="https://doi.org/10.1002/anie.202203909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3838</Words>
  <Characters>21879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17</cp:revision>
  <cp:lastPrinted>2023-10-24T08:33:00Z</cp:lastPrinted>
  <dcterms:created xsi:type="dcterms:W3CDTF">2022-06-01T06:12:00Z</dcterms:created>
  <dcterms:modified xsi:type="dcterms:W3CDTF">2024-04-07T08:08:00Z</dcterms:modified>
</cp:coreProperties>
</file>